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EA6" w:rsidRDefault="004978B6" w:rsidP="007E5EA6">
      <w:pPr>
        <w:spacing w:line="240" w:lineRule="auto"/>
        <w:jc w:val="both"/>
        <w:rPr>
          <w:i/>
        </w:rPr>
      </w:pPr>
      <w:bookmarkStart w:id="0" w:name="_GoBack"/>
      <w:bookmarkEnd w:id="0"/>
      <w:r w:rsidRPr="004978B6">
        <w:rPr>
          <w:i/>
        </w:rPr>
        <w:t>Below is the entity-relationship diagram of the automation system of a multi-divisional company that produces various projects and sells over the internet.</w:t>
      </w:r>
    </w:p>
    <w:p w:rsidR="007E5EA6" w:rsidRDefault="004978B6" w:rsidP="004978B6">
      <w:pPr>
        <w:pStyle w:val="ListeParagraf"/>
        <w:numPr>
          <w:ilvl w:val="0"/>
          <w:numId w:val="1"/>
        </w:numPr>
        <w:spacing w:line="240" w:lineRule="auto"/>
        <w:jc w:val="both"/>
      </w:pPr>
      <w:r>
        <w:t>Please explain</w:t>
      </w:r>
      <w:r w:rsidRPr="004978B6">
        <w:t xml:space="preserve"> how many elements there are in all the relations in the diagram, and the participation constraints of all the relations, by specifying the relation number. (Example: "A doctor can care for more than one patient; every patient must be treated by a doctor.")</w:t>
      </w:r>
    </w:p>
    <w:p w:rsidR="004978B6" w:rsidRDefault="004978B6" w:rsidP="004978B6">
      <w:pPr>
        <w:pStyle w:val="ListeParagraf"/>
        <w:spacing w:line="240" w:lineRule="auto"/>
        <w:ind w:left="360"/>
        <w:jc w:val="both"/>
      </w:pPr>
    </w:p>
    <w:p w:rsidR="007E5EA6" w:rsidRDefault="00A004F0" w:rsidP="007E5EA6">
      <w:pPr>
        <w:jc w:val="center"/>
      </w:pPr>
      <w:r w:rsidRPr="00986B38">
        <w:rPr>
          <w:noProof/>
          <w:lang w:val="en-GB" w:eastAsia="en-GB"/>
        </w:rPr>
        <w:drawing>
          <wp:inline distT="0" distB="0" distL="0" distR="0">
            <wp:extent cx="5295900" cy="4133850"/>
            <wp:effectExtent l="0" t="0" r="0" b="0"/>
            <wp:docPr id="1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DB0" w:rsidRDefault="00C03DB0">
      <w:pPr>
        <w:rPr>
          <w:noProof/>
        </w:rPr>
      </w:pPr>
    </w:p>
    <w:p w:rsidR="00C03DB0" w:rsidRDefault="00C03DB0">
      <w:pPr>
        <w:rPr>
          <w:noProof/>
        </w:rPr>
      </w:pPr>
      <w:r>
        <w:rPr>
          <w:noProof/>
        </w:rPr>
        <w:t xml:space="preserve">2) </w:t>
      </w:r>
      <w:r w:rsidR="004978B6" w:rsidRPr="004978B6">
        <w:rPr>
          <w:noProof/>
        </w:rPr>
        <w:t xml:space="preserve">In the entity </w:t>
      </w:r>
      <w:r w:rsidR="004978B6">
        <w:rPr>
          <w:noProof/>
        </w:rPr>
        <w:t>relation</w:t>
      </w:r>
      <w:r w:rsidR="004978B6" w:rsidRPr="004978B6">
        <w:rPr>
          <w:noProof/>
        </w:rPr>
        <w:t xml:space="preserve"> diagram below;</w:t>
      </w:r>
    </w:p>
    <w:p w:rsidR="004978B6" w:rsidRDefault="004978B6" w:rsidP="004978B6">
      <w:pPr>
        <w:numPr>
          <w:ilvl w:val="0"/>
          <w:numId w:val="3"/>
        </w:numPr>
        <w:rPr>
          <w:noProof/>
        </w:rPr>
      </w:pPr>
      <w:r>
        <w:rPr>
          <w:noProof/>
        </w:rPr>
        <w:t>Determine the degrees of relations</w:t>
      </w:r>
    </w:p>
    <w:p w:rsidR="00256EA0" w:rsidRDefault="004978B6" w:rsidP="004978B6">
      <w:pPr>
        <w:numPr>
          <w:ilvl w:val="0"/>
          <w:numId w:val="3"/>
        </w:numPr>
        <w:rPr>
          <w:noProof/>
        </w:rPr>
      </w:pPr>
      <w:r>
        <w:rPr>
          <w:noProof/>
        </w:rPr>
        <w:t>Express the entities, attributes and constraints based on the given entity relation diagram.</w:t>
      </w:r>
    </w:p>
    <w:p w:rsidR="00256EA0" w:rsidRDefault="00A004F0">
      <w:pPr>
        <w:rPr>
          <w:noProof/>
        </w:rPr>
      </w:pPr>
      <w:r w:rsidRPr="0050754C">
        <w:rPr>
          <w:noProof/>
          <w:lang w:val="en-GB" w:eastAsia="en-GB"/>
        </w:rPr>
        <w:lastRenderedPageBreak/>
        <w:drawing>
          <wp:inline distT="0" distB="0" distL="0" distR="0">
            <wp:extent cx="5762625" cy="4667250"/>
            <wp:effectExtent l="0" t="0" r="0" b="0"/>
            <wp:docPr id="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56EA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C551F"/>
    <w:multiLevelType w:val="hybridMultilevel"/>
    <w:tmpl w:val="A2F073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F42F48"/>
    <w:multiLevelType w:val="hybridMultilevel"/>
    <w:tmpl w:val="6786EE52"/>
    <w:lvl w:ilvl="0" w:tplc="5890DE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LC0tDA2M7c0N7RU0lEKTi0uzszPAykwrAUAH6H6kiwAAAA="/>
  </w:docVars>
  <w:rsids>
    <w:rsidRoot w:val="00E0469A"/>
    <w:rsid w:val="00256EA0"/>
    <w:rsid w:val="004978B6"/>
    <w:rsid w:val="007E5EA6"/>
    <w:rsid w:val="00836A4E"/>
    <w:rsid w:val="00A004F0"/>
    <w:rsid w:val="00C03DB0"/>
    <w:rsid w:val="00CA2D79"/>
    <w:rsid w:val="00D01682"/>
    <w:rsid w:val="00E04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54739D-9AAF-4D61-BA06-2185E816F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5EA6"/>
    <w:pPr>
      <w:spacing w:after="200" w:line="276" w:lineRule="auto"/>
    </w:pPr>
    <w:rPr>
      <w:rFonts w:eastAsia="Times New Roman"/>
      <w:sz w:val="22"/>
      <w:szCs w:val="22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E046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0469A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7E5E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0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el</dc:creator>
  <cp:keywords/>
  <cp:lastModifiedBy>Lenovo1</cp:lastModifiedBy>
  <cp:revision>2</cp:revision>
  <dcterms:created xsi:type="dcterms:W3CDTF">2022-02-08T13:39:00Z</dcterms:created>
  <dcterms:modified xsi:type="dcterms:W3CDTF">2022-02-08T13:39:00Z</dcterms:modified>
</cp:coreProperties>
</file>